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E4A" w:rsidRPr="00584EEE" w:rsidRDefault="00DB1E61" w:rsidP="00DB1E61">
      <w:pPr>
        <w:rPr>
          <w:b/>
        </w:rPr>
      </w:pPr>
      <w:r w:rsidRPr="00584EEE">
        <w:rPr>
          <w:b/>
        </w:rPr>
        <w:t xml:space="preserve">Nabór przedsiębiorstw do udziału w stoisku regionalnym marki H2Wielkopolska na wydarzeniu targowym: </w:t>
      </w:r>
      <w:r w:rsidR="00620A8D" w:rsidRPr="00620A8D">
        <w:rPr>
          <w:b/>
        </w:rPr>
        <w:t xml:space="preserve">International Hydrogen &amp; </w:t>
      </w:r>
      <w:proofErr w:type="spellStart"/>
      <w:r w:rsidR="00620A8D" w:rsidRPr="00620A8D">
        <w:rPr>
          <w:b/>
        </w:rPr>
        <w:t>Fuel</w:t>
      </w:r>
      <w:proofErr w:type="spellEnd"/>
      <w:r w:rsidR="00620A8D" w:rsidRPr="00620A8D">
        <w:rPr>
          <w:b/>
        </w:rPr>
        <w:t xml:space="preserve"> Cell Expo (FC EXPO) w Tokio (Japonia)</w:t>
      </w:r>
      <w:r w:rsidR="00620A8D">
        <w:rPr>
          <w:b/>
        </w:rPr>
        <w:t xml:space="preserve">, </w:t>
      </w:r>
      <w:r w:rsidR="00620A8D" w:rsidRPr="00990935">
        <w:rPr>
          <w:rFonts w:cstheme="minorHAnsi"/>
          <w:b/>
          <w:bCs/>
        </w:rPr>
        <w:t>31 sierpnia – 2 września 2022 r.</w:t>
      </w:r>
      <w:r w:rsidR="00620A8D">
        <w:rPr>
          <w:b/>
        </w:rPr>
        <w:t>– list motywacyjny</w:t>
      </w:r>
      <w:bookmarkStart w:id="0" w:name="_GoBack"/>
      <w:bookmarkEnd w:id="0"/>
    </w:p>
    <w:p w:rsidR="00584EEE" w:rsidRDefault="00584EEE" w:rsidP="00DB1E61">
      <w:pPr>
        <w:rPr>
          <w:b/>
        </w:rPr>
      </w:pPr>
    </w:p>
    <w:p w:rsidR="00DB1E61" w:rsidRPr="00584EEE" w:rsidRDefault="00584EEE" w:rsidP="00DB1E61">
      <w:r w:rsidRPr="00584EEE">
        <w:t xml:space="preserve">Nazwa przedsiębiorstwa: </w:t>
      </w:r>
      <w:r>
        <w:t>…………………………………………………….</w:t>
      </w:r>
    </w:p>
    <w:p w:rsidR="00584EEE" w:rsidRDefault="00584EEE" w:rsidP="00DB1E61">
      <w:pPr>
        <w:rPr>
          <w:b/>
        </w:rPr>
      </w:pPr>
    </w:p>
    <w:p w:rsidR="00DB1E61" w:rsidRDefault="00DB1E61" w:rsidP="00DB1E61">
      <w:pPr>
        <w:rPr>
          <w:i/>
        </w:rPr>
      </w:pPr>
      <w:r w:rsidRPr="00DB1E61">
        <w:rPr>
          <w:i/>
        </w:rPr>
        <w:t>Opis dotychczasowych działań przedsiębiorstwa i jego przedstawicieli na rzecz gospodarki niskoemisyjnej ze szczególnym uwzględnieniem gospodarki wodorowej</w:t>
      </w:r>
      <w:r>
        <w:rPr>
          <w:i/>
        </w:rPr>
        <w:t xml:space="preserve"> – min. 1000, maks. 5000 znaków (ze spacjami)</w:t>
      </w:r>
    </w:p>
    <w:p w:rsidR="00DB1E61" w:rsidRDefault="00DB1E61" w:rsidP="00DB1E61">
      <w:r>
        <w:t>……………………….</w:t>
      </w:r>
    </w:p>
    <w:p w:rsidR="00DB1E61" w:rsidRDefault="00DB1E61" w:rsidP="00DB1E61">
      <w:pPr>
        <w:pBdr>
          <w:bottom w:val="single" w:sz="6" w:space="1" w:color="auto"/>
        </w:pBdr>
      </w:pPr>
    </w:p>
    <w:p w:rsidR="00584EEE" w:rsidRDefault="00584EEE" w:rsidP="00DB1E61">
      <w:pPr>
        <w:rPr>
          <w:i/>
        </w:rPr>
      </w:pPr>
    </w:p>
    <w:p w:rsidR="00584EEE" w:rsidRDefault="00B477C7" w:rsidP="00584EEE">
      <w:pPr>
        <w:rPr>
          <w:i/>
        </w:rPr>
      </w:pPr>
      <w:r>
        <w:rPr>
          <w:i/>
        </w:rPr>
        <w:t>Opis</w:t>
      </w:r>
      <w:r w:rsidRPr="00B477C7">
        <w:rPr>
          <w:i/>
        </w:rPr>
        <w:t xml:space="preserve"> planów firmy w ww. obszarach w najbliższej przyszłości, w tym opisu produktu lub usługi korzystających z technologii wodorowych (np. korzystających z technologii wodorowych ogniw paliwowy</w:t>
      </w:r>
      <w:r>
        <w:rPr>
          <w:i/>
        </w:rPr>
        <w:t>ch</w:t>
      </w:r>
      <w:r w:rsidRPr="00B477C7">
        <w:rPr>
          <w:i/>
        </w:rPr>
        <w:t>) wraz ze wskazaniem horyzontu czasowego takiego zastosowania</w:t>
      </w:r>
      <w:r w:rsidR="00584EEE">
        <w:rPr>
          <w:i/>
        </w:rPr>
        <w:t xml:space="preserve"> – min. 1000, maks. 5000 znaków (ze spacjami)</w:t>
      </w:r>
    </w:p>
    <w:p w:rsidR="00DB1E61" w:rsidRDefault="00584EEE" w:rsidP="00DB1E61">
      <w:pPr>
        <w:pBdr>
          <w:bottom w:val="single" w:sz="6" w:space="1" w:color="auto"/>
        </w:pBdr>
      </w:pPr>
      <w:r>
        <w:t>……………………….</w:t>
      </w:r>
    </w:p>
    <w:p w:rsidR="00584EEE" w:rsidRDefault="00584EEE" w:rsidP="00DB1E61">
      <w:pPr>
        <w:pBdr>
          <w:bottom w:val="single" w:sz="6" w:space="1" w:color="auto"/>
        </w:pBdr>
      </w:pPr>
    </w:p>
    <w:p w:rsidR="00584EEE" w:rsidRDefault="00584EEE" w:rsidP="00DB1E61"/>
    <w:p w:rsidR="00584EEE" w:rsidRPr="00584EEE" w:rsidRDefault="00584EEE" w:rsidP="00DB1E61">
      <w:pPr>
        <w:rPr>
          <w:i/>
        </w:rPr>
      </w:pPr>
      <w:r w:rsidRPr="00584EEE">
        <w:rPr>
          <w:i/>
        </w:rPr>
        <w:t>Wyjaśnienie powodów, dla których przedsiębiorstwo chce wziąć udział w Targach jako wystawca, w tym wskazanie elementów oferty firmy, jakie zostaną za</w:t>
      </w:r>
      <w:r>
        <w:rPr>
          <w:i/>
        </w:rPr>
        <w:t xml:space="preserve">prezentowane na stoisku w razie </w:t>
      </w:r>
      <w:r w:rsidRPr="00584EEE">
        <w:rPr>
          <w:i/>
        </w:rPr>
        <w:t>zakwalifikowania przedsiębiorstwa do udziału w Targach</w:t>
      </w:r>
    </w:p>
    <w:p w:rsidR="00584EEE" w:rsidRDefault="00584EEE" w:rsidP="00584EEE">
      <w:pPr>
        <w:rPr>
          <w:i/>
        </w:rPr>
      </w:pPr>
      <w:r>
        <w:rPr>
          <w:i/>
        </w:rPr>
        <w:t>– min. 1000, maks. 5000 znaków (ze spacjami)</w:t>
      </w:r>
    </w:p>
    <w:p w:rsidR="00584EEE" w:rsidRDefault="00584EEE" w:rsidP="00584EEE">
      <w:pPr>
        <w:pBdr>
          <w:bottom w:val="single" w:sz="6" w:space="1" w:color="auto"/>
        </w:pBdr>
      </w:pPr>
      <w:r>
        <w:t>……………………….</w:t>
      </w:r>
    </w:p>
    <w:p w:rsidR="00584EEE" w:rsidRDefault="00584EEE" w:rsidP="00584EEE">
      <w:pPr>
        <w:pBdr>
          <w:bottom w:val="single" w:sz="6" w:space="1" w:color="auto"/>
        </w:pBdr>
      </w:pPr>
    </w:p>
    <w:p w:rsidR="00DB1E61" w:rsidRDefault="00DB1E61" w:rsidP="00DB1E61"/>
    <w:p w:rsidR="00DB1E61" w:rsidRPr="00DB1E61" w:rsidRDefault="00DB1E61" w:rsidP="00DB1E61"/>
    <w:p w:rsidR="00DB1E61" w:rsidRPr="00DB1E61" w:rsidRDefault="00DB1E61" w:rsidP="00DB1E61">
      <w:pPr>
        <w:rPr>
          <w:i/>
        </w:rPr>
      </w:pPr>
    </w:p>
    <w:sectPr w:rsidR="00DB1E61" w:rsidRPr="00DB1E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Tc0NTAxNjQ0NzdS0lEKTi0uzszPAykwrAUAvaStbiwAAAA="/>
  </w:docVars>
  <w:rsids>
    <w:rsidRoot w:val="00DB1E61"/>
    <w:rsid w:val="00584EEE"/>
    <w:rsid w:val="00620A8D"/>
    <w:rsid w:val="00A64E4A"/>
    <w:rsid w:val="00B477C7"/>
    <w:rsid w:val="00DB1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53AF8"/>
  <w15:chartTrackingRefBased/>
  <w15:docId w15:val="{D8A36872-18D3-4846-8952-CB8A9AAA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zawski Piotr</dc:creator>
  <cp:keywords/>
  <dc:description/>
  <cp:lastModifiedBy>Mirski Wilhelm</cp:lastModifiedBy>
  <cp:revision>2</cp:revision>
  <dcterms:created xsi:type="dcterms:W3CDTF">2022-06-01T11:40:00Z</dcterms:created>
  <dcterms:modified xsi:type="dcterms:W3CDTF">2022-06-01T11:40:00Z</dcterms:modified>
</cp:coreProperties>
</file>